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7C99" w14:textId="6AE535DD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CA432A">
        <w:rPr>
          <w:rFonts w:ascii="Times New Roman" w:hAnsi="Times New Roman" w:cs="Times New Roman"/>
          <w:b/>
          <w:bCs/>
          <w:sz w:val="28"/>
          <w:szCs w:val="28"/>
          <w:lang w:val="en-US"/>
        </w:rPr>
        <w:t>9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67FC6A66" w14:textId="598AB933" w:rsidR="001C46D9" w:rsidRDefault="001C46D9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C3C17CB" w14:textId="13E7DCBB" w:rsidR="00CA432A" w:rsidRPr="00CA432A" w:rsidRDefault="00CA432A" w:rsidP="00CA432A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A432A">
        <w:rPr>
          <w:rFonts w:ascii="Times New Roman" w:hAnsi="Times New Roman" w:cs="Times New Roman"/>
          <w:sz w:val="24"/>
          <w:szCs w:val="24"/>
        </w:rPr>
        <w:t xml:space="preserve">The maximum distance between a vertex to all other vertices is </w:t>
      </w:r>
      <w:r>
        <w:rPr>
          <w:rFonts w:ascii="Times New Roman" w:hAnsi="Times New Roman" w:cs="Times New Roman"/>
          <w:sz w:val="24"/>
          <w:szCs w:val="24"/>
        </w:rPr>
        <w:t>called</w:t>
      </w:r>
      <w:r w:rsidRPr="00CA432A">
        <w:rPr>
          <w:rFonts w:ascii="Times New Roman" w:hAnsi="Times New Roman" w:cs="Times New Roman"/>
          <w:sz w:val="24"/>
          <w:szCs w:val="24"/>
        </w:rPr>
        <w:t xml:space="preserve"> as the </w:t>
      </w:r>
      <w:r w:rsidRPr="00C83645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89362C" w:rsidRPr="0089362C">
        <w:rPr>
          <w:rFonts w:ascii="Times New Roman" w:hAnsi="Times New Roman" w:cs="Times New Roman"/>
          <w:sz w:val="24"/>
          <w:szCs w:val="24"/>
        </w:rPr>
        <w:t xml:space="preserve"> </w:t>
      </w:r>
      <w:r w:rsidR="0089362C" w:rsidRPr="0089362C">
        <w:rPr>
          <w:rFonts w:ascii="Times New Roman" w:hAnsi="Times New Roman" w:cs="Times New Roman"/>
          <w:sz w:val="24"/>
          <w:szCs w:val="24"/>
          <w:u w:val="single"/>
        </w:rPr>
        <w:t>eccentricity</w:t>
      </w:r>
      <w:r w:rsidR="0089362C" w:rsidRPr="0089362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89362C">
        <w:rPr>
          <w:rFonts w:ascii="Times New Roman" w:hAnsi="Times New Roman" w:cs="Times New Roman"/>
          <w:sz w:val="24"/>
          <w:szCs w:val="24"/>
          <w:u w:val="single"/>
        </w:rPr>
        <w:t>of</w:t>
      </w:r>
      <w:r w:rsidRPr="00CA432A">
        <w:rPr>
          <w:rFonts w:ascii="Times New Roman" w:hAnsi="Times New Roman" w:cs="Times New Roman"/>
          <w:sz w:val="24"/>
          <w:szCs w:val="24"/>
        </w:rPr>
        <w:t xml:space="preserve"> vertex. </w:t>
      </w:r>
    </w:p>
    <w:p w14:paraId="169F50D6" w14:textId="4B168114" w:rsidR="00B917D0" w:rsidRPr="00B917D0" w:rsidRDefault="00B917D0" w:rsidP="00B917D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17D0">
        <w:rPr>
          <w:rFonts w:ascii="Times New Roman" w:hAnsi="Times New Roman" w:cs="Times New Roman"/>
          <w:sz w:val="24"/>
          <w:szCs w:val="24"/>
        </w:rPr>
        <w:t xml:space="preserve">The minimum eccentricity from all the vertices is considered as the </w:t>
      </w:r>
      <w:proofErr w:type="gramStart"/>
      <w:r w:rsidR="0089362C">
        <w:rPr>
          <w:rFonts w:ascii="Times New Roman" w:hAnsi="Times New Roman" w:cs="Times New Roman"/>
          <w:sz w:val="24"/>
          <w:szCs w:val="24"/>
          <w:u w:val="single"/>
        </w:rPr>
        <w:t>radius</w:t>
      </w:r>
      <w:r w:rsidR="0089362C" w:rsidRPr="0089362C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B917D0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B917D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B917D0">
        <w:rPr>
          <w:rFonts w:ascii="Times New Roman" w:hAnsi="Times New Roman" w:cs="Times New Roman"/>
          <w:sz w:val="24"/>
          <w:szCs w:val="24"/>
        </w:rPr>
        <w:t xml:space="preserve">raph G. </w:t>
      </w:r>
    </w:p>
    <w:p w14:paraId="5F34DC3A" w14:textId="74B958A4" w:rsidR="00B917D0" w:rsidRPr="00B917D0" w:rsidRDefault="00B917D0" w:rsidP="00B917D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17D0">
        <w:rPr>
          <w:rFonts w:ascii="Times New Roman" w:hAnsi="Times New Roman" w:cs="Times New Roman"/>
          <w:sz w:val="24"/>
          <w:szCs w:val="24"/>
        </w:rPr>
        <w:t xml:space="preserve">The maximum eccentricity from all the vertices is considered as </w:t>
      </w:r>
      <w:r w:rsidRPr="0089362C">
        <w:rPr>
          <w:rFonts w:ascii="Times New Roman" w:hAnsi="Times New Roman" w:cs="Times New Roman"/>
          <w:sz w:val="24"/>
          <w:szCs w:val="24"/>
        </w:rPr>
        <w:t xml:space="preserve">the </w:t>
      </w:r>
      <w:r w:rsidR="0089362C" w:rsidRPr="0089362C">
        <w:rPr>
          <w:rFonts w:ascii="Times New Roman" w:hAnsi="Times New Roman" w:cs="Times New Roman"/>
          <w:sz w:val="24"/>
          <w:szCs w:val="24"/>
          <w:u w:val="single"/>
        </w:rPr>
        <w:t>diameter</w:t>
      </w:r>
      <w:r w:rsidR="0089362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917D0">
        <w:rPr>
          <w:rFonts w:ascii="Times New Roman" w:hAnsi="Times New Roman" w:cs="Times New Roman"/>
          <w:sz w:val="24"/>
          <w:szCs w:val="24"/>
        </w:rPr>
        <w:t xml:space="preserve">of the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B917D0">
        <w:rPr>
          <w:rFonts w:ascii="Times New Roman" w:hAnsi="Times New Roman" w:cs="Times New Roman"/>
          <w:sz w:val="24"/>
          <w:szCs w:val="24"/>
        </w:rPr>
        <w:t xml:space="preserve">raph G. </w:t>
      </w:r>
    </w:p>
    <w:p w14:paraId="651D4F1E" w14:textId="17D7BF9B" w:rsidR="00B917D0" w:rsidRPr="00B917D0" w:rsidRDefault="00B917D0" w:rsidP="00B917D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17D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B246DD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B246DD" w:rsidRPr="00B246DD">
        <w:rPr>
          <w:rFonts w:ascii="Times New Roman" w:hAnsi="Times New Roman" w:cs="Times New Roman"/>
          <w:sz w:val="24"/>
          <w:szCs w:val="24"/>
          <w:u w:val="single"/>
        </w:rPr>
        <w:t>enter</w:t>
      </w:r>
      <w:proofErr w:type="spellEnd"/>
      <w:r w:rsidR="00B246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917D0">
        <w:rPr>
          <w:rFonts w:ascii="Times New Roman" w:hAnsi="Times New Roman" w:cs="Times New Roman"/>
          <w:sz w:val="24"/>
          <w:szCs w:val="24"/>
          <w:lang w:val="en-US"/>
        </w:rPr>
        <w:t>of a graph (G) is the set of vertices of graph eccentricity equal to the graph radiu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917D0">
        <w:rPr>
          <w:rFonts w:ascii="Times New Roman" w:hAnsi="Times New Roman" w:cs="Times New Roman"/>
          <w:sz w:val="24"/>
          <w:szCs w:val="24"/>
          <w:lang w:val="en-US"/>
        </w:rPr>
        <w:t xml:space="preserve">  </w:t>
      </w:r>
    </w:p>
    <w:p w14:paraId="5F3E195B" w14:textId="55DD90B7" w:rsidR="00B917D0" w:rsidRPr="00B917D0" w:rsidRDefault="00B917D0" w:rsidP="00B917D0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917D0">
        <w:rPr>
          <w:rFonts w:ascii="Times New Roman" w:hAnsi="Times New Roman" w:cs="Times New Roman"/>
          <w:sz w:val="24"/>
          <w:szCs w:val="24"/>
        </w:rPr>
        <w:t xml:space="preserve">The number of edges in the longest cycle of ‘G’ is called as the </w:t>
      </w:r>
      <w:r w:rsidR="00B246DD" w:rsidRPr="00B246DD">
        <w:rPr>
          <w:rFonts w:ascii="Times New Roman" w:hAnsi="Times New Roman" w:cs="Times New Roman"/>
          <w:sz w:val="24"/>
          <w:szCs w:val="24"/>
          <w:u w:val="single"/>
        </w:rPr>
        <w:t>circumference</w:t>
      </w:r>
      <w:r w:rsidR="00B246DD" w:rsidRPr="00B917D0">
        <w:rPr>
          <w:rFonts w:ascii="Times New Roman" w:hAnsi="Times New Roman" w:cs="Times New Roman"/>
          <w:sz w:val="24"/>
          <w:szCs w:val="24"/>
        </w:rPr>
        <w:t xml:space="preserve"> </w:t>
      </w:r>
      <w:r w:rsidRPr="00B917D0">
        <w:rPr>
          <w:rFonts w:ascii="Times New Roman" w:hAnsi="Times New Roman" w:cs="Times New Roman"/>
          <w:sz w:val="24"/>
          <w:szCs w:val="24"/>
        </w:rPr>
        <w:t>of ‘G’.</w:t>
      </w:r>
    </w:p>
    <w:p w14:paraId="79CE4342" w14:textId="77777777" w:rsidR="00C83645" w:rsidRPr="00C83645" w:rsidRDefault="00C83645" w:rsidP="00C8364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83645" w:rsidRPr="007D2FE9" w14:paraId="5F418056" w14:textId="77777777" w:rsidTr="001D3A43">
        <w:tc>
          <w:tcPr>
            <w:tcW w:w="8296" w:type="dxa"/>
            <w:gridSpan w:val="3"/>
          </w:tcPr>
          <w:p w14:paraId="519F16FB" w14:textId="3531F4B2" w:rsidR="00C83645" w:rsidRPr="007D2FE9" w:rsidRDefault="00C83645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Words</w:t>
            </w:r>
          </w:p>
        </w:tc>
      </w:tr>
      <w:tr w:rsidR="00C83645" w:rsidRPr="007D2FE9" w14:paraId="57794B63" w14:textId="77777777" w:rsidTr="00C83645">
        <w:tc>
          <w:tcPr>
            <w:tcW w:w="2765" w:type="dxa"/>
          </w:tcPr>
          <w:p w14:paraId="6EE54552" w14:textId="2DB34668" w:rsidR="00C83645" w:rsidRPr="007D2FE9" w:rsidRDefault="00B917D0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rcumference</w:t>
            </w:r>
          </w:p>
        </w:tc>
        <w:tc>
          <w:tcPr>
            <w:tcW w:w="2765" w:type="dxa"/>
          </w:tcPr>
          <w:p w14:paraId="6CA15213" w14:textId="781533D4" w:rsidR="00C83645" w:rsidRPr="007D2FE9" w:rsidRDefault="00B917D0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ameter</w:t>
            </w:r>
          </w:p>
        </w:tc>
        <w:tc>
          <w:tcPr>
            <w:tcW w:w="2766" w:type="dxa"/>
          </w:tcPr>
          <w:p w14:paraId="03D68357" w14:textId="5244B455" w:rsidR="00C83645" w:rsidRPr="007D2FE9" w:rsidRDefault="00B917D0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enter</w:t>
            </w:r>
            <w:proofErr w:type="spellEnd"/>
          </w:p>
        </w:tc>
      </w:tr>
      <w:tr w:rsidR="00C83645" w:rsidRPr="007D2FE9" w14:paraId="5F74D00A" w14:textId="77777777" w:rsidTr="00C83645">
        <w:tc>
          <w:tcPr>
            <w:tcW w:w="2765" w:type="dxa"/>
          </w:tcPr>
          <w:p w14:paraId="634E0A4D" w14:textId="42A3CD82" w:rsidR="00C83645" w:rsidRPr="007D2FE9" w:rsidRDefault="00B917D0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dius</w:t>
            </w:r>
          </w:p>
        </w:tc>
        <w:tc>
          <w:tcPr>
            <w:tcW w:w="2765" w:type="dxa"/>
          </w:tcPr>
          <w:p w14:paraId="43EE170C" w14:textId="5CFCFFEF" w:rsidR="00C83645" w:rsidRPr="007D2FE9" w:rsidRDefault="00B917D0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rth</w:t>
            </w:r>
          </w:p>
        </w:tc>
        <w:tc>
          <w:tcPr>
            <w:tcW w:w="2766" w:type="dxa"/>
          </w:tcPr>
          <w:p w14:paraId="1FF6F07E" w14:textId="7414FC0A" w:rsidR="00C83645" w:rsidRPr="007D2FE9" w:rsidRDefault="00CA432A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ccentricity</w:t>
            </w:r>
          </w:p>
        </w:tc>
      </w:tr>
    </w:tbl>
    <w:p w14:paraId="6271A424" w14:textId="77777777" w:rsidR="001C46D9" w:rsidRPr="007D2FE9" w:rsidRDefault="001C46D9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1C46D9" w:rsidRPr="007D2FE9" w:rsidSect="00D47F5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DF542" w14:textId="77777777" w:rsidR="00941FA7" w:rsidRDefault="00941FA7" w:rsidP="00E16F03">
      <w:pPr>
        <w:spacing w:after="0" w:line="240" w:lineRule="auto"/>
      </w:pPr>
      <w:r>
        <w:separator/>
      </w:r>
    </w:p>
  </w:endnote>
  <w:endnote w:type="continuationSeparator" w:id="0">
    <w:p w14:paraId="7C30D268" w14:textId="77777777" w:rsidR="00941FA7" w:rsidRDefault="00941FA7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0F353" w14:textId="0A5E9BED" w:rsidR="00780792" w:rsidRPr="00780792" w:rsidRDefault="003E00B1">
    <w:pPr>
      <w:pStyle w:val="Footer"/>
      <w:rPr>
        <w:rFonts w:ascii="Times New Roman" w:hAnsi="Times New Roman" w:cs="Times New Roman"/>
        <w:sz w:val="24"/>
        <w:szCs w:val="24"/>
      </w:rPr>
    </w:pPr>
    <w:r w:rsidRPr="00780792">
      <w:rPr>
        <w:rFonts w:ascii="Times New Roman" w:hAnsi="Times New Roman" w:cs="Times New Roman"/>
        <w:sz w:val="24"/>
        <w:szCs w:val="24"/>
      </w:rPr>
      <w:t>Roll No:</w:t>
    </w:r>
    <w:sdt>
      <w:sdtPr>
        <w:rPr>
          <w:rFonts w:ascii="Times New Roman" w:hAnsi="Times New Roman" w:cs="Times New Roman"/>
          <w:sz w:val="24"/>
          <w:szCs w:val="24"/>
        </w:rPr>
        <w:id w:val="-527644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BI</w:t>
        </w:r>
        <w:r w:rsidR="00F66F42">
          <w:rPr>
            <w:rFonts w:ascii="Times New Roman" w:hAnsi="Times New Roman" w:cs="Times New Roman"/>
            <w:sz w:val="24"/>
            <w:szCs w:val="24"/>
          </w:rPr>
          <w:t>D</w:t>
        </w:r>
        <w:r>
          <w:rPr>
            <w:rFonts w:ascii="Times New Roman" w:hAnsi="Times New Roman" w:cs="Times New Roman"/>
            <w:sz w:val="24"/>
            <w:szCs w:val="24"/>
          </w:rPr>
          <w:t>- 1</w:t>
        </w:r>
        <w:r w:rsidR="00E16F03">
          <w:rPr>
            <w:rFonts w:ascii="Times New Roman" w:hAnsi="Times New Roman" w:cs="Times New Roman"/>
            <w:sz w:val="24"/>
            <w:szCs w:val="24"/>
          </w:rPr>
          <w:t>9</w:t>
        </w:r>
        <w:r>
          <w:rPr>
            <w:rFonts w:ascii="Times New Roman" w:hAnsi="Times New Roman" w:cs="Times New Roman"/>
            <w:sz w:val="24"/>
            <w:szCs w:val="24"/>
          </w:rPr>
          <w:t>00</w:t>
        </w:r>
        <w:r w:rsidR="0089362C">
          <w:rPr>
            <w:rFonts w:ascii="Times New Roman" w:hAnsi="Times New Roman" w:cs="Times New Roman"/>
            <w:sz w:val="24"/>
            <w:szCs w:val="24"/>
          </w:rPr>
          <w:t>6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1                            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D9AD6E" w14:textId="77777777" w:rsidR="00941FA7" w:rsidRDefault="00941FA7" w:rsidP="00E16F03">
      <w:pPr>
        <w:spacing w:after="0" w:line="240" w:lineRule="auto"/>
      </w:pPr>
      <w:r>
        <w:separator/>
      </w:r>
    </w:p>
  </w:footnote>
  <w:footnote w:type="continuationSeparator" w:id="0">
    <w:p w14:paraId="4FD739E1" w14:textId="77777777" w:rsidR="00941FA7" w:rsidRDefault="00941FA7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247F8" w14:textId="6BD27CB8" w:rsidR="00780792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F66F42">
      <w:rPr>
        <w:rFonts w:ascii="Times New Roman" w:hAnsi="Times New Roman" w:cs="Times New Roman"/>
        <w:sz w:val="24"/>
        <w:szCs w:val="24"/>
        <w:lang w:val="en-US"/>
      </w:rPr>
      <w:t>20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F66F42">
      <w:rPr>
        <w:rFonts w:ascii="Times New Roman" w:hAnsi="Times New Roman" w:cs="Times New Roman"/>
        <w:sz w:val="24"/>
        <w:szCs w:val="24"/>
        <w:lang w:val="en-US"/>
      </w:rPr>
      <w:t>8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6926"/>
    <w:multiLevelType w:val="hybridMultilevel"/>
    <w:tmpl w:val="4B3EF5EA"/>
    <w:lvl w:ilvl="0" w:tplc="A1F83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64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5625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0AAE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10B5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7636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8AF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1A60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D2B9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F2419"/>
    <w:multiLevelType w:val="hybridMultilevel"/>
    <w:tmpl w:val="33662E32"/>
    <w:lvl w:ilvl="0" w:tplc="78909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F00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2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26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10F7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E9E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28A2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183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8238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67226"/>
    <w:multiLevelType w:val="hybridMultilevel"/>
    <w:tmpl w:val="E9249C20"/>
    <w:lvl w:ilvl="0" w:tplc="1A9E9C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09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EB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14D0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38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6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B2FB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92DA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A85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B0B44"/>
    <w:multiLevelType w:val="hybridMultilevel"/>
    <w:tmpl w:val="DCAEB7A8"/>
    <w:lvl w:ilvl="0" w:tplc="29F4DD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2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B23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85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4E80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849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60A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99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208E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C248E3"/>
    <w:multiLevelType w:val="hybridMultilevel"/>
    <w:tmpl w:val="C61A695C"/>
    <w:lvl w:ilvl="0" w:tplc="6AD4CD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E8E8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7E0E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A2D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4684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D20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066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F05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121C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8779A3"/>
    <w:multiLevelType w:val="hybridMultilevel"/>
    <w:tmpl w:val="7DDA79FA"/>
    <w:lvl w:ilvl="0" w:tplc="DE284E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F842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6AAC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BCE1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90D9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20F8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E8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6298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5A8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122628"/>
    <w:multiLevelType w:val="hybridMultilevel"/>
    <w:tmpl w:val="0A3262FA"/>
    <w:lvl w:ilvl="0" w:tplc="A3743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8CC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E0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AF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B4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A6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0A9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625B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1EB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DA7364"/>
    <w:multiLevelType w:val="hybridMultilevel"/>
    <w:tmpl w:val="1EE23F36"/>
    <w:lvl w:ilvl="0" w:tplc="8B9C7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4FF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3A1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FC9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EC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8A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B0B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C27D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5CC4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EE3F08"/>
    <w:multiLevelType w:val="hybridMultilevel"/>
    <w:tmpl w:val="8CA8A3E4"/>
    <w:lvl w:ilvl="0" w:tplc="FBB854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F28F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B28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6C7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E69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824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85B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E82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9A18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696D74"/>
    <w:multiLevelType w:val="hybridMultilevel"/>
    <w:tmpl w:val="8CFC04D0"/>
    <w:lvl w:ilvl="0" w:tplc="FB9C59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20ED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000D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DECD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7EE8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609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3243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F8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CE6F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9B00B3"/>
    <w:multiLevelType w:val="hybridMultilevel"/>
    <w:tmpl w:val="20C0C99A"/>
    <w:lvl w:ilvl="0" w:tplc="A308D6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3883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148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0CF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0A1B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AD9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B63C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EE54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47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"/>
  </w:num>
  <w:num w:numId="4">
    <w:abstractNumId w:val="12"/>
  </w:num>
  <w:num w:numId="5">
    <w:abstractNumId w:val="7"/>
  </w:num>
  <w:num w:numId="6">
    <w:abstractNumId w:val="11"/>
  </w:num>
  <w:num w:numId="7">
    <w:abstractNumId w:val="3"/>
  </w:num>
  <w:num w:numId="8">
    <w:abstractNumId w:val="9"/>
  </w:num>
  <w:num w:numId="9">
    <w:abstractNumId w:val="2"/>
  </w:num>
  <w:num w:numId="10">
    <w:abstractNumId w:val="4"/>
  </w:num>
  <w:num w:numId="11">
    <w:abstractNumId w:val="14"/>
  </w:num>
  <w:num w:numId="12">
    <w:abstractNumId w:val="6"/>
  </w:num>
  <w:num w:numId="13">
    <w:abstractNumId w:val="0"/>
  </w:num>
  <w:num w:numId="14">
    <w:abstractNumId w:val="5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wUAFvbRDCwAAAA="/>
  </w:docVars>
  <w:rsids>
    <w:rsidRoot w:val="00683020"/>
    <w:rsid w:val="00020990"/>
    <w:rsid w:val="0006431B"/>
    <w:rsid w:val="000E5F70"/>
    <w:rsid w:val="00140791"/>
    <w:rsid w:val="0017032B"/>
    <w:rsid w:val="001C46D9"/>
    <w:rsid w:val="003E00B1"/>
    <w:rsid w:val="00412731"/>
    <w:rsid w:val="00442327"/>
    <w:rsid w:val="004679DF"/>
    <w:rsid w:val="0050187E"/>
    <w:rsid w:val="00547BE0"/>
    <w:rsid w:val="0058092A"/>
    <w:rsid w:val="00683020"/>
    <w:rsid w:val="006E369C"/>
    <w:rsid w:val="00741B44"/>
    <w:rsid w:val="00746FE5"/>
    <w:rsid w:val="0079558A"/>
    <w:rsid w:val="007A7577"/>
    <w:rsid w:val="007D2FE9"/>
    <w:rsid w:val="00846B7E"/>
    <w:rsid w:val="0089362C"/>
    <w:rsid w:val="00941FA7"/>
    <w:rsid w:val="00962173"/>
    <w:rsid w:val="009C149E"/>
    <w:rsid w:val="00A133AB"/>
    <w:rsid w:val="00B04CDF"/>
    <w:rsid w:val="00B246DD"/>
    <w:rsid w:val="00B53574"/>
    <w:rsid w:val="00B67AF2"/>
    <w:rsid w:val="00B82254"/>
    <w:rsid w:val="00B917D0"/>
    <w:rsid w:val="00BE4EAD"/>
    <w:rsid w:val="00C1098D"/>
    <w:rsid w:val="00C4317B"/>
    <w:rsid w:val="00C83645"/>
    <w:rsid w:val="00CA432A"/>
    <w:rsid w:val="00CE79A1"/>
    <w:rsid w:val="00CF565E"/>
    <w:rsid w:val="00E16F03"/>
    <w:rsid w:val="00E56479"/>
    <w:rsid w:val="00EB31C2"/>
    <w:rsid w:val="00EC5D40"/>
    <w:rsid w:val="00F10670"/>
    <w:rsid w:val="00F6553F"/>
    <w:rsid w:val="00F66F42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C83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5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18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7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92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76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58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21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886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0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 Deshpande</cp:lastModifiedBy>
  <cp:revision>32</cp:revision>
  <dcterms:created xsi:type="dcterms:W3CDTF">2020-05-19T18:50:00Z</dcterms:created>
  <dcterms:modified xsi:type="dcterms:W3CDTF">2020-08-20T16:01:00Z</dcterms:modified>
</cp:coreProperties>
</file>